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A15CB8" w14:textId="3839229D" w:rsidR="00817744" w:rsidRDefault="00546F72" w:rsidP="3BB72B9A">
      <w:r>
        <w:rPr>
          <w:noProof/>
        </w:rPr>
        <w:drawing>
          <wp:anchor distT="0" distB="0" distL="114300" distR="114300" simplePos="0" relativeHeight="251659264" behindDoc="0" locked="0" layoutInCell="1" allowOverlap="1" wp14:anchorId="3D5787E3" wp14:editId="58833B86">
            <wp:simplePos x="0" y="0"/>
            <wp:positionH relativeFrom="margin">
              <wp:posOffset>3933825</wp:posOffset>
            </wp:positionH>
            <wp:positionV relativeFrom="paragraph">
              <wp:posOffset>-304800</wp:posOffset>
            </wp:positionV>
            <wp:extent cx="1666875" cy="1711930"/>
            <wp:effectExtent l="0" t="0" r="0" b="3175"/>
            <wp:wrapNone/>
            <wp:docPr id="1294052228" name="Picture 1" descr="A hexagon shaped logo with a city sky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052228" name="Picture 1" descr="A hexagon shaped logo with a city skyli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66875" cy="1711930"/>
                    </a:xfrm>
                    <a:prstGeom prst="rect">
                      <a:avLst/>
                    </a:prstGeom>
                  </pic:spPr>
                </pic:pic>
              </a:graphicData>
            </a:graphic>
            <wp14:sizeRelH relativeFrom="margin">
              <wp14:pctWidth>0</wp14:pctWidth>
            </wp14:sizeRelH>
            <wp14:sizeRelV relativeFrom="margin">
              <wp14:pctHeight>0</wp14:pctHeight>
            </wp14:sizeRelV>
          </wp:anchor>
        </w:drawing>
      </w:r>
      <w:r w:rsidR="00817744">
        <w:rPr>
          <w:noProof/>
        </w:rPr>
        <w:drawing>
          <wp:anchor distT="0" distB="0" distL="114300" distR="114300" simplePos="0" relativeHeight="251658240" behindDoc="0" locked="0" layoutInCell="1" allowOverlap="1" wp14:anchorId="1D29951D" wp14:editId="17AA8602">
            <wp:simplePos x="0" y="0"/>
            <wp:positionH relativeFrom="column">
              <wp:align>left</wp:align>
            </wp:positionH>
            <wp:positionV relativeFrom="paragraph">
              <wp:posOffset>0</wp:posOffset>
            </wp:positionV>
            <wp:extent cx="3038475" cy="1085850"/>
            <wp:effectExtent l="0" t="0" r="0" b="0"/>
            <wp:wrapSquare wrapText="bothSides"/>
            <wp:docPr id="1829155977" name="Picture 1829155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38475" cy="1085850"/>
                    </a:xfrm>
                    <a:prstGeom prst="rect">
                      <a:avLst/>
                    </a:prstGeom>
                  </pic:spPr>
                </pic:pic>
              </a:graphicData>
            </a:graphic>
            <wp14:sizeRelH relativeFrom="page">
              <wp14:pctWidth>0</wp14:pctWidth>
            </wp14:sizeRelH>
            <wp14:sizeRelV relativeFrom="page">
              <wp14:pctHeight>0</wp14:pctHeight>
            </wp14:sizeRelV>
          </wp:anchor>
        </w:drawing>
      </w:r>
    </w:p>
    <w:p w14:paraId="4DE02AC1" w14:textId="49743AC0" w:rsidR="001A0917" w:rsidRDefault="001A0917">
      <w:pPr>
        <w:pStyle w:val="Heading1"/>
        <w:rPr>
          <w:color w:val="000000"/>
        </w:rPr>
      </w:pPr>
    </w:p>
    <w:p w14:paraId="28091D05" w14:textId="77777777" w:rsidR="001A0917" w:rsidRDefault="001A0917">
      <w:pPr>
        <w:pStyle w:val="Heading1"/>
        <w:rPr>
          <w:color w:val="000000"/>
        </w:rPr>
      </w:pPr>
    </w:p>
    <w:p w14:paraId="3D387CEA" w14:textId="17447494" w:rsidR="001A0917" w:rsidRDefault="001A0917">
      <w:pPr>
        <w:pStyle w:val="Heading1"/>
        <w:rPr>
          <w:color w:val="000000"/>
        </w:rPr>
      </w:pPr>
    </w:p>
    <w:p w14:paraId="61987B92" w14:textId="77777777" w:rsidR="001A0917" w:rsidRDefault="001A0917">
      <w:pPr>
        <w:pStyle w:val="Heading1"/>
        <w:rPr>
          <w:color w:val="000000"/>
        </w:rPr>
      </w:pPr>
    </w:p>
    <w:p w14:paraId="0E8DAC05" w14:textId="2360F060" w:rsidR="009D791D" w:rsidRPr="0048604F" w:rsidRDefault="0048604F">
      <w:pPr>
        <w:pStyle w:val="Heading1"/>
        <w:rPr>
          <w:color w:val="000000"/>
          <w:lang w:val="fr-CA"/>
        </w:rPr>
      </w:pPr>
      <w:r>
        <w:rPr>
          <w:color w:val="000000"/>
          <w:lang w:val="fr-CA"/>
        </w:rPr>
        <w:t>Congrès 2024 de l’ACPRI</w:t>
      </w:r>
      <w:r w:rsidR="00EC5B4E" w:rsidRPr="0048604F">
        <w:rPr>
          <w:color w:val="000000"/>
          <w:lang w:val="fr-CA"/>
        </w:rPr>
        <w:t xml:space="preserve"> – </w:t>
      </w:r>
      <w:r>
        <w:rPr>
          <w:b/>
          <w:color w:val="000000"/>
          <w:lang w:val="fr-CA"/>
        </w:rPr>
        <w:t>Étudiants des données, les données au service des étudiants</w:t>
      </w:r>
    </w:p>
    <w:p w14:paraId="2050AE48" w14:textId="77777777" w:rsidR="008F530F" w:rsidRPr="0048604F" w:rsidRDefault="008F530F" w:rsidP="008F530F">
      <w:pPr>
        <w:rPr>
          <w:lang w:val="fr-CA"/>
        </w:rPr>
      </w:pPr>
    </w:p>
    <w:p w14:paraId="4711243F" w14:textId="55F5E361" w:rsidR="009D791D" w:rsidRPr="0048604F" w:rsidRDefault="009D791D">
      <w:pPr>
        <w:rPr>
          <w:color w:val="0B5394"/>
          <w:lang w:val="fr-CA"/>
        </w:rPr>
      </w:pPr>
    </w:p>
    <w:p w14:paraId="77A85BBA" w14:textId="3011B230" w:rsidR="009D791D" w:rsidRPr="0048604F" w:rsidRDefault="001E79FD">
      <w:pPr>
        <w:rPr>
          <w:b/>
          <w:color w:val="0B5394"/>
          <w:u w:val="single"/>
          <w:lang w:val="fr-CA"/>
        </w:rPr>
      </w:pPr>
      <w:r>
        <w:rPr>
          <w:b/>
          <w:color w:val="0B5394"/>
          <w:u w:val="single"/>
          <w:lang w:val="fr-CA"/>
        </w:rPr>
        <w:t>Enregistreme</w:t>
      </w:r>
      <w:r w:rsidR="004639F3">
        <w:rPr>
          <w:b/>
          <w:color w:val="0B5394"/>
          <w:u w:val="single"/>
          <w:lang w:val="fr-CA"/>
        </w:rPr>
        <w:t>n</w:t>
      </w:r>
      <w:r>
        <w:rPr>
          <w:b/>
          <w:color w:val="0B5394"/>
          <w:u w:val="single"/>
          <w:lang w:val="fr-CA"/>
        </w:rPr>
        <w:t>t de la fiche</w:t>
      </w:r>
    </w:p>
    <w:p w14:paraId="2ABBB370" w14:textId="2C75ADD4" w:rsidR="009D791D" w:rsidRPr="0048604F" w:rsidRDefault="001E79FD">
      <w:pPr>
        <w:rPr>
          <w:color w:val="0B5394"/>
          <w:lang w:val="fr-CA"/>
        </w:rPr>
      </w:pPr>
      <w:r w:rsidRPr="001E79FD">
        <w:rPr>
          <w:color w:val="0B5394"/>
          <w:lang w:val="fr-CA"/>
        </w:rPr>
        <w:t xml:space="preserve">Veuillez utiliser cette fiche pour présenter votre proposition. Le document doit être nommé comme suit : </w:t>
      </w:r>
      <w:r w:rsidRPr="001E79FD">
        <w:rPr>
          <w:b/>
          <w:color w:val="0B5394"/>
          <w:lang w:val="fr-CA"/>
        </w:rPr>
        <w:t>Titre_ACPRI202</w:t>
      </w:r>
      <w:r>
        <w:rPr>
          <w:b/>
          <w:color w:val="0B5394"/>
          <w:lang w:val="fr-CA"/>
        </w:rPr>
        <w:t>4</w:t>
      </w:r>
      <w:r w:rsidRPr="001E79FD">
        <w:rPr>
          <w:b/>
          <w:color w:val="0B5394"/>
          <w:lang w:val="fr-CA"/>
        </w:rPr>
        <w:t>.docx</w:t>
      </w:r>
      <w:r w:rsidR="0050151A" w:rsidRPr="0048604F">
        <w:rPr>
          <w:color w:val="0B5394"/>
          <w:lang w:val="fr-CA"/>
        </w:rPr>
        <w:br/>
      </w:r>
    </w:p>
    <w:p w14:paraId="7DDF9CDC" w14:textId="5B3C16D1" w:rsidR="009D791D" w:rsidRPr="0048604F" w:rsidRDefault="00893046">
      <w:pPr>
        <w:rPr>
          <w:b/>
          <w:color w:val="0B5394"/>
          <w:u w:val="single"/>
          <w:lang w:val="fr-CA"/>
        </w:rPr>
      </w:pPr>
      <w:r>
        <w:rPr>
          <w:b/>
          <w:color w:val="0B5394"/>
          <w:u w:val="single"/>
          <w:lang w:val="fr-CA"/>
        </w:rPr>
        <w:t>Instructions concernant la soumission des présentations</w:t>
      </w:r>
    </w:p>
    <w:p w14:paraId="5DBB880A" w14:textId="2D474233" w:rsidR="00BF6D04" w:rsidRPr="0048604F" w:rsidRDefault="00893046" w:rsidP="00BF6D04">
      <w:pPr>
        <w:rPr>
          <w:lang w:val="fr-CA"/>
        </w:rPr>
      </w:pPr>
      <w:r>
        <w:rPr>
          <w:color w:val="0B5394"/>
          <w:lang w:val="fr-CA"/>
        </w:rPr>
        <w:t>Les propositions doivent être envoyées au</w:t>
      </w:r>
      <w:r w:rsidRPr="0048604F">
        <w:rPr>
          <w:color w:val="0B5394"/>
          <w:lang w:val="fr-CA"/>
        </w:rPr>
        <w:t xml:space="preserve"> </w:t>
      </w:r>
      <w:hyperlink r:id="rId13" w:history="1">
        <w:r w:rsidR="00DA3D8E" w:rsidRPr="0048604F">
          <w:rPr>
            <w:rStyle w:val="Hyperlink"/>
            <w:lang w:val="fr-CA"/>
          </w:rPr>
          <w:t>vicepresident@cirpa-acpri.ca</w:t>
        </w:r>
      </w:hyperlink>
      <w:r>
        <w:rPr>
          <w:rStyle w:val="Hyperlink"/>
          <w:lang w:val="fr-CA"/>
        </w:rPr>
        <w:t xml:space="preserve"> </w:t>
      </w:r>
      <w:r>
        <w:rPr>
          <w:color w:val="0B5394"/>
          <w:lang w:val="fr-CA"/>
        </w:rPr>
        <w:t xml:space="preserve">au plus tard le </w:t>
      </w:r>
      <w:r w:rsidRPr="00893046">
        <w:rPr>
          <w:b/>
          <w:bCs/>
          <w:color w:val="0B5394"/>
          <w:lang w:val="fr-CA"/>
        </w:rPr>
        <w:t>10 mai 2024</w:t>
      </w:r>
      <w:r>
        <w:rPr>
          <w:color w:val="0B5394"/>
          <w:lang w:val="fr-CA"/>
        </w:rPr>
        <w:t>.</w:t>
      </w:r>
    </w:p>
    <w:p w14:paraId="40DED05A" w14:textId="77777777" w:rsidR="00AC7352" w:rsidRPr="0048604F" w:rsidRDefault="00AC7352">
      <w:pPr>
        <w:pBdr>
          <w:top w:val="nil"/>
          <w:left w:val="nil"/>
          <w:bottom w:val="nil"/>
          <w:right w:val="nil"/>
          <w:between w:val="nil"/>
        </w:pBdr>
        <w:rPr>
          <w:i/>
          <w:lang w:val="fr-CA"/>
        </w:rPr>
      </w:pPr>
    </w:p>
    <w:p w14:paraId="1CD66B6D" w14:textId="77777777" w:rsidR="009D791D" w:rsidRPr="0048604F" w:rsidRDefault="009D791D">
      <w:pPr>
        <w:rPr>
          <w:color w:val="0B5394"/>
          <w:lang w:val="fr-CA"/>
        </w:rPr>
      </w:pPr>
    </w:p>
    <w:p w14:paraId="68E3F0D6" w14:textId="1AEBDDED" w:rsidR="009D791D" w:rsidRPr="0048604F" w:rsidRDefault="00893046">
      <w:pPr>
        <w:numPr>
          <w:ilvl w:val="0"/>
          <w:numId w:val="1"/>
        </w:numPr>
        <w:pBdr>
          <w:top w:val="nil"/>
          <w:left w:val="nil"/>
          <w:bottom w:val="nil"/>
          <w:right w:val="nil"/>
          <w:between w:val="nil"/>
        </w:pBdr>
        <w:rPr>
          <w:b/>
          <w:color w:val="0B5394"/>
          <w:lang w:val="fr-CA"/>
        </w:rPr>
      </w:pPr>
      <w:r>
        <w:rPr>
          <w:b/>
          <w:color w:val="0B5394"/>
          <w:lang w:val="fr-CA"/>
        </w:rPr>
        <w:t>Titre de la proposition</w:t>
      </w:r>
    </w:p>
    <w:p w14:paraId="0B9B4372" w14:textId="2A1FB17B" w:rsidR="009D791D" w:rsidRPr="0048604F" w:rsidRDefault="00893046">
      <w:pPr>
        <w:rPr>
          <w:i/>
          <w:lang w:val="fr-CA"/>
        </w:rPr>
      </w:pPr>
      <w:bookmarkStart w:id="0" w:name="_gjdgxs" w:colFirst="0" w:colLast="0"/>
      <w:bookmarkEnd w:id="0"/>
      <w:r>
        <w:rPr>
          <w:i/>
          <w:lang w:val="fr-CA"/>
        </w:rPr>
        <w:t>Donnez un court titre à votre présentation (maximum 100 caractères)</w:t>
      </w:r>
    </w:p>
    <w:tbl>
      <w:tblPr>
        <w:tblStyle w:val="a"/>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6"/>
      </w:tblGrid>
      <w:tr w:rsidR="009D791D" w:rsidRPr="00546F72" w14:paraId="5026D962" w14:textId="77777777">
        <w:tc>
          <w:tcPr>
            <w:tcW w:w="9576" w:type="dxa"/>
          </w:tcPr>
          <w:p w14:paraId="5E772FFF" w14:textId="33B6F5D6" w:rsidR="009D791D" w:rsidRPr="0048604F" w:rsidRDefault="009D791D">
            <w:pPr>
              <w:rPr>
                <w:lang w:val="fr-CA"/>
              </w:rPr>
            </w:pPr>
          </w:p>
          <w:p w14:paraId="1D7943B3" w14:textId="77777777" w:rsidR="009D791D" w:rsidRPr="0048604F" w:rsidRDefault="009D791D">
            <w:pPr>
              <w:rPr>
                <w:lang w:val="fr-CA"/>
              </w:rPr>
            </w:pPr>
          </w:p>
        </w:tc>
      </w:tr>
    </w:tbl>
    <w:p w14:paraId="7D6E56A5" w14:textId="77777777" w:rsidR="009D791D" w:rsidRPr="0048604F" w:rsidRDefault="009D791D">
      <w:pPr>
        <w:rPr>
          <w:lang w:val="fr-CA"/>
        </w:rPr>
      </w:pPr>
    </w:p>
    <w:p w14:paraId="0CFEF42D" w14:textId="4A99FAEF" w:rsidR="009D791D" w:rsidRPr="0048604F" w:rsidRDefault="008C64B3">
      <w:pPr>
        <w:numPr>
          <w:ilvl w:val="0"/>
          <w:numId w:val="1"/>
        </w:numPr>
        <w:pBdr>
          <w:top w:val="nil"/>
          <w:left w:val="nil"/>
          <w:bottom w:val="nil"/>
          <w:right w:val="nil"/>
          <w:between w:val="nil"/>
        </w:pBdr>
        <w:rPr>
          <w:b/>
          <w:color w:val="0B5394"/>
          <w:lang w:val="fr-CA"/>
        </w:rPr>
      </w:pPr>
      <w:r>
        <w:rPr>
          <w:b/>
          <w:color w:val="0B5394"/>
          <w:lang w:val="fr-CA"/>
        </w:rPr>
        <w:t>Conférencier(s)</w:t>
      </w:r>
      <w:r w:rsidR="0050151A" w:rsidRPr="0048604F">
        <w:rPr>
          <w:b/>
          <w:color w:val="0B5394"/>
          <w:lang w:val="fr-CA"/>
        </w:rPr>
        <w:t xml:space="preserve">  </w:t>
      </w:r>
    </w:p>
    <w:p w14:paraId="2BEA1C1E" w14:textId="1757F3CC" w:rsidR="009D791D" w:rsidRPr="0048604F" w:rsidRDefault="008C64B3">
      <w:pPr>
        <w:rPr>
          <w:i/>
          <w:lang w:val="fr-CA"/>
        </w:rPr>
      </w:pPr>
      <w:r>
        <w:rPr>
          <w:rFonts w:asciiTheme="majorHAnsi" w:eastAsia="Arial" w:hAnsiTheme="majorHAnsi" w:cstheme="majorHAnsi"/>
          <w:i/>
          <w:lang w:val="fr-CA"/>
        </w:rPr>
        <w:t>Nommez chaque personne qui participera à l’animation de l’activité. Ces informations figureront sur l’horaire et dans le programme du congrès. Utilisez le format prénom, nom de famille, établissement.</w:t>
      </w:r>
    </w:p>
    <w:tbl>
      <w:tblPr>
        <w:tblStyle w:val="a0"/>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6"/>
      </w:tblGrid>
      <w:tr w:rsidR="009D791D" w:rsidRPr="0048604F" w14:paraId="08BFD1C2" w14:textId="77777777">
        <w:tc>
          <w:tcPr>
            <w:tcW w:w="9576" w:type="dxa"/>
          </w:tcPr>
          <w:p w14:paraId="4F458676" w14:textId="77777777" w:rsidR="009D791D" w:rsidRPr="0048604F" w:rsidRDefault="009D791D">
            <w:pPr>
              <w:rPr>
                <w:lang w:val="fr-CA"/>
              </w:rPr>
            </w:pPr>
          </w:p>
          <w:p w14:paraId="3944355C" w14:textId="77777777" w:rsidR="009D791D" w:rsidRPr="0048604F" w:rsidRDefault="009D791D">
            <w:pPr>
              <w:rPr>
                <w:lang w:val="fr-CA"/>
              </w:rPr>
            </w:pPr>
          </w:p>
        </w:tc>
      </w:tr>
    </w:tbl>
    <w:p w14:paraId="41DEAFF5" w14:textId="77777777" w:rsidR="009D791D" w:rsidRPr="0048604F" w:rsidRDefault="009D791D">
      <w:pPr>
        <w:rPr>
          <w:lang w:val="fr-CA"/>
        </w:rPr>
      </w:pPr>
    </w:p>
    <w:p w14:paraId="08BBA098" w14:textId="60B720CB" w:rsidR="004A4EBB" w:rsidRPr="0048604F" w:rsidRDefault="008C64B3" w:rsidP="004A4EBB">
      <w:pPr>
        <w:numPr>
          <w:ilvl w:val="0"/>
          <w:numId w:val="1"/>
        </w:numPr>
        <w:rPr>
          <w:b/>
          <w:color w:val="0B5394"/>
          <w:lang w:val="fr-CA"/>
        </w:rPr>
      </w:pPr>
      <w:r>
        <w:rPr>
          <w:b/>
          <w:color w:val="0B5394"/>
          <w:lang w:val="fr-CA"/>
        </w:rPr>
        <w:t>Présentation des conférenciers</w:t>
      </w:r>
    </w:p>
    <w:p w14:paraId="210CA363" w14:textId="576D964A" w:rsidR="004A4EBB" w:rsidRPr="0048604F" w:rsidRDefault="008C64B3" w:rsidP="004A4EBB">
      <w:pPr>
        <w:rPr>
          <w:i/>
          <w:lang w:val="fr-CA"/>
        </w:rPr>
      </w:pPr>
      <w:r>
        <w:rPr>
          <w:i/>
          <w:iCs/>
          <w:lang w:val="fr-CA"/>
        </w:rPr>
        <w:t>Rédigez une courte présentation pour chacun des conférenciers énumérés ci-dessus.</w:t>
      </w:r>
      <w:r>
        <w:rPr>
          <w:i/>
          <w:lang w:val="fr-CA"/>
        </w:rPr>
        <w:t xml:space="preserve"> Ces informations serviront à préparer la documentation du congrès</w:t>
      </w:r>
      <w:r w:rsidR="004A4EBB" w:rsidRPr="0048604F">
        <w:rPr>
          <w:i/>
          <w:lang w:val="fr-CA"/>
        </w:rPr>
        <w:t>.</w:t>
      </w:r>
    </w:p>
    <w:tbl>
      <w:tblPr>
        <w:tblStyle w:val="a5"/>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6"/>
      </w:tblGrid>
      <w:tr w:rsidR="004A4EBB" w:rsidRPr="0048604F" w14:paraId="2B91A8AD" w14:textId="77777777" w:rsidTr="00EB4373">
        <w:tc>
          <w:tcPr>
            <w:tcW w:w="9576" w:type="dxa"/>
          </w:tcPr>
          <w:p w14:paraId="7CE4E155" w14:textId="77777777" w:rsidR="004A4EBB" w:rsidRPr="0048604F" w:rsidRDefault="004A4EBB" w:rsidP="00EB4373">
            <w:pPr>
              <w:rPr>
                <w:lang w:val="fr-CA"/>
              </w:rPr>
            </w:pPr>
          </w:p>
          <w:p w14:paraId="73A567F2" w14:textId="77777777" w:rsidR="004A4EBB" w:rsidRPr="0048604F" w:rsidRDefault="004A4EBB" w:rsidP="00EB4373">
            <w:pPr>
              <w:rPr>
                <w:lang w:val="fr-CA"/>
              </w:rPr>
            </w:pPr>
          </w:p>
        </w:tc>
      </w:tr>
    </w:tbl>
    <w:p w14:paraId="3074B7CA" w14:textId="77777777" w:rsidR="004A4EBB" w:rsidRPr="0048604F" w:rsidRDefault="004A4EBB" w:rsidP="004A4EBB">
      <w:pPr>
        <w:keepNext/>
        <w:pBdr>
          <w:top w:val="nil"/>
          <w:left w:val="nil"/>
          <w:bottom w:val="nil"/>
          <w:right w:val="nil"/>
          <w:between w:val="nil"/>
        </w:pBdr>
        <w:ind w:left="357"/>
        <w:rPr>
          <w:b/>
          <w:color w:val="0B5394"/>
          <w:lang w:val="fr-CA"/>
        </w:rPr>
      </w:pPr>
    </w:p>
    <w:p w14:paraId="1711117D" w14:textId="0D967A29" w:rsidR="009D791D" w:rsidRPr="001967CF" w:rsidRDefault="001967CF" w:rsidP="001967CF">
      <w:pPr>
        <w:keepNext/>
        <w:numPr>
          <w:ilvl w:val="0"/>
          <w:numId w:val="1"/>
        </w:numPr>
        <w:rPr>
          <w:b/>
          <w:color w:val="0B5394"/>
          <w:lang w:val="fr-CA"/>
        </w:rPr>
      </w:pPr>
      <w:r>
        <w:rPr>
          <w:b/>
          <w:color w:val="0B5394"/>
          <w:lang w:val="fr-CA"/>
        </w:rPr>
        <w:t>Résumé</w:t>
      </w:r>
    </w:p>
    <w:p w14:paraId="04D8A6D4" w14:textId="03F4BD23" w:rsidR="009D791D" w:rsidRPr="0048604F" w:rsidRDefault="001967CF" w:rsidP="48FDF020">
      <w:pPr>
        <w:rPr>
          <w:i/>
          <w:iCs/>
          <w:lang w:val="fr-CA"/>
        </w:rPr>
      </w:pPr>
      <w:r>
        <w:rPr>
          <w:i/>
          <w:lang w:val="fr-CA"/>
        </w:rPr>
        <w:t>Résumez votre présentation et précisez en quoi elle est susceptible d’intéresser les membres de l’ACPRI. Cette description servira à décrire le contenu de votre exposé dans le programme du congrès. (Maximum 100 mots</w:t>
      </w:r>
      <w:r w:rsidR="004639F3">
        <w:rPr>
          <w:i/>
          <w:iCs/>
          <w:lang w:val="fr-CA"/>
        </w:rPr>
        <w:t>)</w:t>
      </w:r>
    </w:p>
    <w:tbl>
      <w:tblPr>
        <w:tblStyle w:val="a1"/>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6"/>
      </w:tblGrid>
      <w:tr w:rsidR="009D791D" w:rsidRPr="0048604F" w14:paraId="29D05CA4" w14:textId="77777777">
        <w:tc>
          <w:tcPr>
            <w:tcW w:w="9576" w:type="dxa"/>
          </w:tcPr>
          <w:p w14:paraId="0684D242" w14:textId="77777777" w:rsidR="009D791D" w:rsidRPr="0048604F" w:rsidRDefault="009D791D">
            <w:pPr>
              <w:rPr>
                <w:lang w:val="fr-CA"/>
              </w:rPr>
            </w:pPr>
          </w:p>
          <w:p w14:paraId="3082ED24" w14:textId="77777777" w:rsidR="009D791D" w:rsidRPr="0048604F" w:rsidRDefault="009D791D">
            <w:pPr>
              <w:rPr>
                <w:lang w:val="fr-CA"/>
              </w:rPr>
            </w:pPr>
          </w:p>
        </w:tc>
      </w:tr>
    </w:tbl>
    <w:p w14:paraId="397EBBE5" w14:textId="77777777" w:rsidR="009D791D" w:rsidRPr="0048604F" w:rsidRDefault="009D791D">
      <w:pPr>
        <w:rPr>
          <w:lang w:val="fr-CA"/>
        </w:rPr>
      </w:pPr>
    </w:p>
    <w:p w14:paraId="44F755EF" w14:textId="77777777" w:rsidR="00022918" w:rsidRPr="0048604F" w:rsidRDefault="00022918">
      <w:pPr>
        <w:rPr>
          <w:lang w:val="fr-CA"/>
        </w:rPr>
      </w:pPr>
    </w:p>
    <w:p w14:paraId="5D4B29BA" w14:textId="77777777" w:rsidR="00022918" w:rsidRPr="0048604F" w:rsidRDefault="00022918">
      <w:pPr>
        <w:rPr>
          <w:lang w:val="fr-CA"/>
        </w:rPr>
      </w:pPr>
    </w:p>
    <w:p w14:paraId="4DFB227F" w14:textId="21646069" w:rsidR="009D791D" w:rsidRPr="0048604F" w:rsidRDefault="00381A81" w:rsidP="00022918">
      <w:pPr>
        <w:numPr>
          <w:ilvl w:val="0"/>
          <w:numId w:val="1"/>
        </w:numPr>
        <w:rPr>
          <w:b/>
          <w:color w:val="0B5394"/>
          <w:lang w:val="fr-CA"/>
        </w:rPr>
      </w:pPr>
      <w:r>
        <w:rPr>
          <w:b/>
          <w:color w:val="0B5394"/>
          <w:lang w:val="fr-CA"/>
        </w:rPr>
        <w:t>Description détaillée de la présentation</w:t>
      </w:r>
      <w:r w:rsidR="0050151A" w:rsidRPr="0048604F">
        <w:rPr>
          <w:b/>
          <w:color w:val="0B5394"/>
          <w:lang w:val="fr-CA"/>
        </w:rPr>
        <w:t xml:space="preserve"> </w:t>
      </w:r>
    </w:p>
    <w:p w14:paraId="366747F7" w14:textId="4E996CFD" w:rsidR="009D791D" w:rsidRPr="0048604F" w:rsidRDefault="00381A81">
      <w:pPr>
        <w:rPr>
          <w:i/>
          <w:lang w:val="fr-CA"/>
        </w:rPr>
      </w:pPr>
      <w:r>
        <w:rPr>
          <w:i/>
          <w:lang w:val="fr-CA"/>
        </w:rPr>
        <w:t>Décrivez comment les résultats de recherche, les pratiques nouvelles ou améliorées ou les idées que vous souhaitez présenter feront avancer le milieu de la planification et de la recherche institutionnelles et ce que les participants apprendront lors de votre exposé. (Maximum 1000 mots)</w:t>
      </w:r>
    </w:p>
    <w:tbl>
      <w:tblPr>
        <w:tblStyle w:val="a2"/>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6"/>
      </w:tblGrid>
      <w:tr w:rsidR="009D791D" w:rsidRPr="00641486" w14:paraId="43CCD7ED" w14:textId="77777777">
        <w:tc>
          <w:tcPr>
            <w:tcW w:w="9576" w:type="dxa"/>
          </w:tcPr>
          <w:p w14:paraId="3340A2CD" w14:textId="77777777" w:rsidR="009D791D" w:rsidRPr="00641486" w:rsidRDefault="009D791D"/>
          <w:p w14:paraId="51B264AB" w14:textId="77777777" w:rsidR="009D791D" w:rsidRPr="00641486" w:rsidRDefault="009D791D"/>
        </w:tc>
      </w:tr>
    </w:tbl>
    <w:p w14:paraId="04DD1F6D" w14:textId="632EF3AA" w:rsidR="00982F00" w:rsidRDefault="00982F00"/>
    <w:p w14:paraId="1B46BEF1" w14:textId="77777777" w:rsidR="00B55B24" w:rsidRPr="00641486" w:rsidRDefault="00B55B24"/>
    <w:p w14:paraId="08CFE47C" w14:textId="781B28DE" w:rsidR="009D791D" w:rsidRPr="0048604F" w:rsidRDefault="00CA279A" w:rsidP="00B55B24">
      <w:pPr>
        <w:keepNext/>
        <w:numPr>
          <w:ilvl w:val="0"/>
          <w:numId w:val="1"/>
        </w:numPr>
        <w:rPr>
          <w:b/>
          <w:color w:val="0B5394"/>
          <w:lang w:val="fr-CA"/>
        </w:rPr>
      </w:pPr>
      <w:r>
        <w:rPr>
          <w:b/>
          <w:color w:val="0B5394"/>
          <w:lang w:val="fr-CA"/>
        </w:rPr>
        <w:t>Lien avec le thème et les sous-thèmes du congrès</w:t>
      </w:r>
    </w:p>
    <w:p w14:paraId="115E8DC8" w14:textId="4C8D8F2F" w:rsidR="00E74A7F" w:rsidRPr="0048604F" w:rsidRDefault="00CA279A" w:rsidP="0043657E">
      <w:pPr>
        <w:rPr>
          <w:i/>
          <w:lang w:val="fr-CA"/>
        </w:rPr>
      </w:pPr>
      <w:r>
        <w:rPr>
          <w:i/>
          <w:lang w:val="fr-CA"/>
        </w:rPr>
        <w:t>Expliquez brièvement en quoi votre proposition est pertinente au regard du thème du congrès :</w:t>
      </w:r>
      <w:r w:rsidR="005F2CA3" w:rsidRPr="0048604F">
        <w:rPr>
          <w:i/>
          <w:lang w:val="fr-CA"/>
        </w:rPr>
        <w:t xml:space="preserve"> </w:t>
      </w:r>
      <w:r>
        <w:rPr>
          <w:b/>
          <w:color w:val="000000"/>
          <w:lang w:val="fr-CA"/>
        </w:rPr>
        <w:t>Étudiants des données, les données au service des étudiants</w:t>
      </w:r>
      <w:r w:rsidR="005F2CA3" w:rsidRPr="0048604F">
        <w:rPr>
          <w:i/>
          <w:lang w:val="fr-CA"/>
        </w:rPr>
        <w:t>.</w:t>
      </w:r>
    </w:p>
    <w:tbl>
      <w:tblPr>
        <w:tblStyle w:val="TableGrid"/>
        <w:tblW w:w="0" w:type="auto"/>
        <w:tblLook w:val="04A0" w:firstRow="1" w:lastRow="0" w:firstColumn="1" w:lastColumn="0" w:noHBand="0" w:noVBand="1"/>
      </w:tblPr>
      <w:tblGrid>
        <w:gridCol w:w="9350"/>
      </w:tblGrid>
      <w:tr w:rsidR="00E74A7F" w:rsidRPr="00546F72" w14:paraId="30546C34" w14:textId="77777777" w:rsidTr="00E74A7F">
        <w:trPr>
          <w:trHeight w:val="530"/>
        </w:trPr>
        <w:tc>
          <w:tcPr>
            <w:tcW w:w="9350" w:type="dxa"/>
          </w:tcPr>
          <w:p w14:paraId="1E6C004E" w14:textId="77777777" w:rsidR="00E74A7F" w:rsidRPr="00546F72" w:rsidRDefault="00E74A7F" w:rsidP="00E74A7F">
            <w:pPr>
              <w:rPr>
                <w:lang w:val="fr-CA"/>
              </w:rPr>
            </w:pPr>
          </w:p>
        </w:tc>
      </w:tr>
    </w:tbl>
    <w:p w14:paraId="0B2C5B62" w14:textId="77777777" w:rsidR="00E74A7F" w:rsidRPr="0048604F" w:rsidRDefault="00E74A7F" w:rsidP="00E74A7F">
      <w:pPr>
        <w:rPr>
          <w:lang w:val="fr-CA"/>
        </w:rPr>
      </w:pPr>
    </w:p>
    <w:p w14:paraId="16137299" w14:textId="12FD8306" w:rsidR="00B55B24" w:rsidRPr="0048604F" w:rsidRDefault="001928DD" w:rsidP="0043657E">
      <w:pPr>
        <w:rPr>
          <w:i/>
          <w:lang w:val="fr-CA"/>
        </w:rPr>
      </w:pPr>
      <w:proofErr w:type="gramStart"/>
      <w:r>
        <w:rPr>
          <w:i/>
          <w:lang w:val="fr-CA"/>
        </w:rPr>
        <w:t>Cochez le</w:t>
      </w:r>
      <w:proofErr w:type="gramEnd"/>
      <w:r>
        <w:rPr>
          <w:i/>
          <w:lang w:val="fr-CA"/>
        </w:rPr>
        <w:t xml:space="preserve"> ou les sujets liés à votre proposition </w:t>
      </w:r>
      <w:r w:rsidR="00942634" w:rsidRPr="0048604F">
        <w:rPr>
          <w:i/>
          <w:lang w:val="fr-CA"/>
        </w:rPr>
        <w:t xml:space="preserve">: </w:t>
      </w:r>
    </w:p>
    <w:p w14:paraId="08980DD6" w14:textId="1BD1DFE7" w:rsidR="00B55B24" w:rsidRPr="0048604F" w:rsidRDefault="00546F72" w:rsidP="0043657E">
      <w:pPr>
        <w:rPr>
          <w:rFonts w:eastAsia="Times New Roman"/>
          <w:lang w:val="fr-CA"/>
        </w:rPr>
      </w:pPr>
      <w:sdt>
        <w:sdtPr>
          <w:rPr>
            <w:rFonts w:eastAsia="Times New Roman"/>
            <w:lang w:val="fr-CA"/>
          </w:rPr>
          <w:id w:val="-1961478455"/>
          <w14:checkbox>
            <w14:checked w14:val="0"/>
            <w14:checkedState w14:val="2612" w14:font="MS Gothic"/>
            <w14:uncheckedState w14:val="2610" w14:font="MS Gothic"/>
          </w14:checkbox>
        </w:sdtPr>
        <w:sdtEndPr/>
        <w:sdtContent>
          <w:r w:rsidR="48FDF020" w:rsidRPr="0048604F">
            <w:rPr>
              <w:rFonts w:ascii="MS Gothic" w:eastAsia="MS Gothic" w:hAnsi="MS Gothic"/>
              <w:lang w:val="fr-CA"/>
            </w:rPr>
            <w:t>☐</w:t>
          </w:r>
        </w:sdtContent>
      </w:sdt>
      <w:r w:rsidR="48FDF020" w:rsidRPr="0048604F">
        <w:rPr>
          <w:rFonts w:eastAsia="Times New Roman"/>
          <w:lang w:val="fr-CA"/>
        </w:rPr>
        <w:t xml:space="preserve"> </w:t>
      </w:r>
      <w:r w:rsidR="00BA0D4F">
        <w:rPr>
          <w:rFonts w:eastAsia="Times New Roman"/>
          <w:lang w:val="fr-CA"/>
        </w:rPr>
        <w:t>Facilitateurs d’action</w:t>
      </w:r>
    </w:p>
    <w:p w14:paraId="1576E91A" w14:textId="31F0EE46" w:rsidR="00022918" w:rsidRPr="0048604F" w:rsidRDefault="00546F72" w:rsidP="0043657E">
      <w:pPr>
        <w:rPr>
          <w:rFonts w:eastAsia="Times New Roman"/>
          <w:lang w:val="fr-CA"/>
        </w:rPr>
      </w:pPr>
      <w:sdt>
        <w:sdtPr>
          <w:rPr>
            <w:rFonts w:eastAsia="Times New Roman"/>
            <w:lang w:val="fr-CA"/>
          </w:rPr>
          <w:id w:val="1037859037"/>
          <w14:checkbox>
            <w14:checked w14:val="0"/>
            <w14:checkedState w14:val="2612" w14:font="MS Gothic"/>
            <w14:uncheckedState w14:val="2610" w14:font="MS Gothic"/>
          </w14:checkbox>
        </w:sdtPr>
        <w:sdtEndPr/>
        <w:sdtContent>
          <w:r w:rsidR="48FDF020" w:rsidRPr="0048604F">
            <w:rPr>
              <w:rFonts w:ascii="MS Gothic" w:eastAsia="MS Gothic" w:hAnsi="MS Gothic"/>
              <w:lang w:val="fr-CA"/>
            </w:rPr>
            <w:t>☐</w:t>
          </w:r>
        </w:sdtContent>
      </w:sdt>
      <w:r w:rsidR="48FDF020" w:rsidRPr="0048604F">
        <w:rPr>
          <w:rFonts w:eastAsia="Times New Roman"/>
          <w:lang w:val="fr-CA"/>
        </w:rPr>
        <w:t xml:space="preserve"> </w:t>
      </w:r>
      <w:bookmarkStart w:id="1" w:name="_Hlk163806945"/>
      <w:r w:rsidR="00BA0D4F">
        <w:rPr>
          <w:rFonts w:eastAsia="Times New Roman"/>
          <w:lang w:val="fr-CA"/>
        </w:rPr>
        <w:t>De A à Z</w:t>
      </w:r>
    </w:p>
    <w:p w14:paraId="2A7D1C60" w14:textId="04350E82" w:rsidR="009D791D" w:rsidRPr="0048604F" w:rsidRDefault="00546F72" w:rsidP="0043657E">
      <w:pPr>
        <w:rPr>
          <w:rFonts w:eastAsia="Times New Roman"/>
          <w:lang w:val="fr-CA"/>
        </w:rPr>
      </w:pPr>
      <w:sdt>
        <w:sdtPr>
          <w:rPr>
            <w:rFonts w:eastAsia="Times New Roman"/>
            <w:lang w:val="fr-CA"/>
          </w:rPr>
          <w:id w:val="-1744558964"/>
          <w14:checkbox>
            <w14:checked w14:val="0"/>
            <w14:checkedState w14:val="2612" w14:font="MS Gothic"/>
            <w14:uncheckedState w14:val="2610" w14:font="MS Gothic"/>
          </w14:checkbox>
        </w:sdtPr>
        <w:sdtEndPr/>
        <w:sdtContent>
          <w:r w:rsidR="48FDF020" w:rsidRPr="0048604F">
            <w:rPr>
              <w:rFonts w:ascii="MS Gothic" w:eastAsia="MS Gothic" w:hAnsi="MS Gothic"/>
              <w:lang w:val="fr-CA"/>
            </w:rPr>
            <w:t>☐</w:t>
          </w:r>
        </w:sdtContent>
      </w:sdt>
      <w:bookmarkEnd w:id="1"/>
      <w:r w:rsidR="48FDF020" w:rsidRPr="0048604F">
        <w:rPr>
          <w:rFonts w:eastAsia="Times New Roman"/>
          <w:lang w:val="fr-CA"/>
        </w:rPr>
        <w:t xml:space="preserve"> </w:t>
      </w:r>
      <w:r w:rsidR="00BA0D4F">
        <w:rPr>
          <w:rFonts w:eastAsia="Times New Roman"/>
          <w:lang w:val="fr-CA"/>
        </w:rPr>
        <w:t>É</w:t>
      </w:r>
      <w:r w:rsidR="48FDF020" w:rsidRPr="0048604F">
        <w:rPr>
          <w:rFonts w:eastAsia="Times New Roman"/>
          <w:lang w:val="fr-CA"/>
        </w:rPr>
        <w:t>limin</w:t>
      </w:r>
      <w:r w:rsidR="00BA0D4F">
        <w:rPr>
          <w:rFonts w:eastAsia="Times New Roman"/>
          <w:lang w:val="fr-CA"/>
        </w:rPr>
        <w:t xml:space="preserve">er le cloisonnement </w:t>
      </w:r>
    </w:p>
    <w:p w14:paraId="4BD66E7C" w14:textId="5547F82D" w:rsidR="48FDF020" w:rsidRPr="0048604F" w:rsidRDefault="00546F72" w:rsidP="48FDF020">
      <w:pPr>
        <w:rPr>
          <w:rFonts w:eastAsia="Times New Roman"/>
          <w:lang w:val="fr-CA"/>
        </w:rPr>
      </w:pPr>
      <w:sdt>
        <w:sdtPr>
          <w:rPr>
            <w:rFonts w:eastAsia="Times New Roman"/>
            <w:lang w:val="fr-CA"/>
          </w:rPr>
          <w:id w:val="-2103635899"/>
          <w14:checkbox>
            <w14:checked w14:val="0"/>
            <w14:checkedState w14:val="2612" w14:font="MS Gothic"/>
            <w14:uncheckedState w14:val="2610" w14:font="MS Gothic"/>
          </w14:checkbox>
        </w:sdtPr>
        <w:sdtEndPr/>
        <w:sdtContent>
          <w:r w:rsidR="00022918" w:rsidRPr="0048604F">
            <w:rPr>
              <w:rFonts w:ascii="MS Gothic" w:eastAsia="MS Gothic" w:hAnsi="MS Gothic"/>
              <w:lang w:val="fr-CA"/>
            </w:rPr>
            <w:t>☐</w:t>
          </w:r>
        </w:sdtContent>
      </w:sdt>
      <w:r w:rsidR="00022918" w:rsidRPr="0048604F">
        <w:rPr>
          <w:rFonts w:eastAsia="Times New Roman"/>
          <w:lang w:val="fr-CA"/>
        </w:rPr>
        <w:t xml:space="preserve"> </w:t>
      </w:r>
      <w:r w:rsidR="00BA0D4F">
        <w:rPr>
          <w:rFonts w:eastAsia="Times New Roman"/>
          <w:lang w:val="fr-CA"/>
        </w:rPr>
        <w:t>Prévoir la réussite</w:t>
      </w:r>
    </w:p>
    <w:p w14:paraId="6C693F3E" w14:textId="40E4F59A" w:rsidR="009D791D" w:rsidRPr="0048604F" w:rsidRDefault="009D791D">
      <w:pPr>
        <w:rPr>
          <w:b/>
          <w:color w:val="0B5394"/>
          <w:lang w:val="fr-CA"/>
        </w:rPr>
      </w:pPr>
    </w:p>
    <w:p w14:paraId="1CAC3106" w14:textId="7E63AE46" w:rsidR="009D791D" w:rsidRPr="0048604F" w:rsidRDefault="00702B03">
      <w:pPr>
        <w:numPr>
          <w:ilvl w:val="0"/>
          <w:numId w:val="1"/>
        </w:numPr>
        <w:rPr>
          <w:b/>
          <w:color w:val="0B5394"/>
          <w:lang w:val="fr-CA"/>
        </w:rPr>
      </w:pPr>
      <w:r>
        <w:rPr>
          <w:b/>
          <w:color w:val="0B5394"/>
          <w:lang w:val="fr-CA"/>
        </w:rPr>
        <w:t>Format de l’exposé</w:t>
      </w:r>
    </w:p>
    <w:p w14:paraId="2339E1DA" w14:textId="0E368C31" w:rsidR="00B55B24" w:rsidRDefault="00702B03" w:rsidP="48FDF020">
      <w:pPr>
        <w:rPr>
          <w:i/>
          <w:iCs/>
          <w:lang w:val="fr-CA"/>
        </w:rPr>
      </w:pPr>
      <w:r>
        <w:rPr>
          <w:i/>
          <w:lang w:val="fr-CA"/>
        </w:rPr>
        <w:t>Indiquez le format de l’exposé que vous souhaitez. Vous trouverez la liste des formats possibles dans le document d’appel de propositions. Choisissez une option </w:t>
      </w:r>
      <w:r w:rsidR="48FDF020" w:rsidRPr="0048604F">
        <w:rPr>
          <w:i/>
          <w:iCs/>
          <w:lang w:val="fr-CA"/>
        </w:rPr>
        <w:t>:</w:t>
      </w:r>
    </w:p>
    <w:p w14:paraId="77AD4607" w14:textId="77777777" w:rsidR="00702B03" w:rsidRDefault="00546F72" w:rsidP="00702B03">
      <w:pPr>
        <w:ind w:firstLine="360"/>
        <w:rPr>
          <w:lang w:val="fr-CA"/>
        </w:rPr>
      </w:pPr>
      <w:sdt>
        <w:sdtPr>
          <w:rPr>
            <w:rFonts w:ascii="MS Gothic" w:eastAsia="MS Gothic" w:hAnsi="MS Gothic" w:hint="eastAsia"/>
            <w:lang w:val="fr-CA"/>
          </w:rPr>
          <w:id w:val="-323204634"/>
          <w14:checkbox>
            <w14:checked w14:val="0"/>
            <w14:checkedState w14:val="2612" w14:font="MS Gothic"/>
            <w14:uncheckedState w14:val="2610" w14:font="MS Gothic"/>
          </w14:checkbox>
        </w:sdtPr>
        <w:sdtEndPr/>
        <w:sdtContent>
          <w:r w:rsidR="00702B03" w:rsidRPr="00546F72">
            <w:rPr>
              <w:rFonts w:ascii="MS Gothic" w:eastAsia="MS Gothic" w:hAnsi="MS Gothic" w:hint="eastAsia"/>
              <w:lang w:val="fr-CA"/>
            </w:rPr>
            <w:t>☐</w:t>
          </w:r>
        </w:sdtContent>
      </w:sdt>
      <w:r w:rsidR="00702B03">
        <w:rPr>
          <w:lang w:val="fr-CA"/>
        </w:rPr>
        <w:t>Séances simultanées – Rapport de recherche universitaire</w:t>
      </w:r>
    </w:p>
    <w:p w14:paraId="4D646949" w14:textId="77777777" w:rsidR="00702B03" w:rsidRDefault="00546F72" w:rsidP="00702B03">
      <w:pPr>
        <w:ind w:firstLine="360"/>
        <w:rPr>
          <w:lang w:val="fr-CA"/>
        </w:rPr>
      </w:pPr>
      <w:sdt>
        <w:sdtPr>
          <w:rPr>
            <w:lang w:val="fr-CA"/>
          </w:rPr>
          <w:id w:val="1412969818"/>
          <w14:checkbox>
            <w14:checked w14:val="0"/>
            <w14:checkedState w14:val="2612" w14:font="MS Gothic"/>
            <w14:uncheckedState w14:val="2610" w14:font="MS Gothic"/>
          </w14:checkbox>
        </w:sdtPr>
        <w:sdtEndPr/>
        <w:sdtContent>
          <w:r w:rsidR="00702B03" w:rsidRPr="00546F72">
            <w:rPr>
              <w:rFonts w:ascii="MS Gothic" w:eastAsia="MS Gothic" w:hAnsi="MS Gothic" w:hint="eastAsia"/>
              <w:lang w:val="fr-CA"/>
            </w:rPr>
            <w:t>☐</w:t>
          </w:r>
        </w:sdtContent>
      </w:sdt>
      <w:r w:rsidR="00702B03">
        <w:rPr>
          <w:lang w:val="fr-CA"/>
        </w:rPr>
        <w:t>Séances simultanées – Rapport professionnel/étude de cas</w:t>
      </w:r>
    </w:p>
    <w:p w14:paraId="20280158" w14:textId="77777777" w:rsidR="00702B03" w:rsidRDefault="00546F72" w:rsidP="00702B03">
      <w:pPr>
        <w:ind w:firstLine="360"/>
        <w:rPr>
          <w:lang w:val="fr-CA"/>
        </w:rPr>
      </w:pPr>
      <w:sdt>
        <w:sdtPr>
          <w:rPr>
            <w:lang w:val="fr-CA"/>
          </w:rPr>
          <w:id w:val="569929500"/>
          <w14:checkbox>
            <w14:checked w14:val="0"/>
            <w14:checkedState w14:val="2612" w14:font="MS Gothic"/>
            <w14:uncheckedState w14:val="2610" w14:font="MS Gothic"/>
          </w14:checkbox>
        </w:sdtPr>
        <w:sdtEndPr/>
        <w:sdtContent>
          <w:r w:rsidR="00702B03">
            <w:rPr>
              <w:rFonts w:ascii="MS Gothic" w:eastAsia="MS Gothic" w:hAnsi="MS Gothic" w:hint="eastAsia"/>
            </w:rPr>
            <w:t>☐</w:t>
          </w:r>
        </w:sdtContent>
      </w:sdt>
      <w:r w:rsidR="00702B03">
        <w:rPr>
          <w:lang w:val="fr-CA"/>
        </w:rPr>
        <w:t>Démonstration</w:t>
      </w:r>
    </w:p>
    <w:p w14:paraId="39C84F0E" w14:textId="77777777" w:rsidR="00702B03" w:rsidRDefault="00546F72" w:rsidP="00702B03">
      <w:pPr>
        <w:ind w:firstLine="360"/>
        <w:rPr>
          <w:lang w:val="fr-CA"/>
        </w:rPr>
      </w:pPr>
      <w:sdt>
        <w:sdtPr>
          <w:rPr>
            <w:lang w:val="fr-CA"/>
          </w:rPr>
          <w:id w:val="930021888"/>
          <w14:checkbox>
            <w14:checked w14:val="0"/>
            <w14:checkedState w14:val="2612" w14:font="MS Gothic"/>
            <w14:uncheckedState w14:val="2610" w14:font="MS Gothic"/>
          </w14:checkbox>
        </w:sdtPr>
        <w:sdtEndPr/>
        <w:sdtContent>
          <w:r w:rsidR="00702B03">
            <w:rPr>
              <w:rFonts w:ascii="MS Gothic" w:eastAsia="MS Gothic" w:hAnsi="MS Gothic" w:hint="eastAsia"/>
            </w:rPr>
            <w:t>☐</w:t>
          </w:r>
        </w:sdtContent>
      </w:sdt>
      <w:r w:rsidR="00702B03">
        <w:rPr>
          <w:lang w:val="fr-CA"/>
        </w:rPr>
        <w:t>Table ronde</w:t>
      </w:r>
    </w:p>
    <w:p w14:paraId="548DADDE" w14:textId="77777777" w:rsidR="00702B03" w:rsidRDefault="00546F72" w:rsidP="00702B03">
      <w:pPr>
        <w:ind w:firstLine="360"/>
        <w:rPr>
          <w:lang w:val="fr-CA"/>
        </w:rPr>
      </w:pPr>
      <w:sdt>
        <w:sdtPr>
          <w:rPr>
            <w:lang w:val="fr-CA"/>
          </w:rPr>
          <w:id w:val="2105909882"/>
          <w14:checkbox>
            <w14:checked w14:val="0"/>
            <w14:checkedState w14:val="2612" w14:font="MS Gothic"/>
            <w14:uncheckedState w14:val="2610" w14:font="MS Gothic"/>
          </w14:checkbox>
        </w:sdtPr>
        <w:sdtEndPr/>
        <w:sdtContent>
          <w:r w:rsidR="00702B03">
            <w:rPr>
              <w:rFonts w:ascii="MS Gothic" w:eastAsia="MS Gothic" w:hAnsi="MS Gothic" w:hint="eastAsia"/>
            </w:rPr>
            <w:t>☐</w:t>
          </w:r>
        </w:sdtContent>
      </w:sdt>
      <w:r w:rsidR="00702B03">
        <w:rPr>
          <w:lang w:val="fr-CA"/>
        </w:rPr>
        <w:t>Atelier précongrès</w:t>
      </w:r>
    </w:p>
    <w:p w14:paraId="373E2060" w14:textId="77777777" w:rsidR="00702B03" w:rsidRPr="0048604F" w:rsidRDefault="00702B03" w:rsidP="48FDF020">
      <w:pPr>
        <w:rPr>
          <w:i/>
          <w:iCs/>
          <w:lang w:val="fr-CA"/>
        </w:rPr>
      </w:pPr>
    </w:p>
    <w:sdt>
      <w:sdtPr>
        <w:rPr>
          <w:rFonts w:asciiTheme="majorHAnsi" w:hAnsiTheme="majorHAnsi" w:cstheme="majorHAnsi"/>
        </w:rPr>
        <w:id w:val="1819145410"/>
        <w:lock w:val="contentLocked"/>
        <w:placeholder>
          <w:docPart w:val="DefaultPlaceholder_-1854013440"/>
        </w:placeholder>
        <w:group/>
      </w:sdtPr>
      <w:sdtEndPr>
        <w:rPr>
          <w:rFonts w:ascii="Calibri" w:hAnsi="Calibri" w:cs="Calibri"/>
        </w:rPr>
      </w:sdtEndPr>
      <w:sdtContent>
        <w:p w14:paraId="567668B9" w14:textId="1850D5C4" w:rsidR="00B55B24" w:rsidRPr="00BB2B9A" w:rsidRDefault="00BB2B9A">
          <w:pPr>
            <w:rPr>
              <w:rFonts w:asciiTheme="majorHAnsi" w:hAnsiTheme="majorHAnsi" w:cstheme="majorHAnsi"/>
            </w:rPr>
          </w:pPr>
          <w:r w:rsidRPr="00BB2B9A">
            <w:rPr>
              <w:rFonts w:asciiTheme="majorHAnsi" w:hAnsiTheme="majorHAnsi" w:cstheme="majorHAnsi"/>
            </w:rPr>
            <w:object w:dxaOrig="1440" w:dyaOrig="1440" w14:anchorId="397FC9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301.5pt;height:16.5pt" o:ole="">
                <v:imagedata r:id="rId14" o:title=""/>
              </v:shape>
              <w:control r:id="rId15" w:name="OptionButton1" w:shapeid="_x0000_i1035"/>
            </w:object>
          </w:r>
        </w:p>
        <w:p w14:paraId="194CE65E" w14:textId="4650163A" w:rsidR="00B55B24" w:rsidRDefault="00BB2B9A">
          <w:r>
            <w:object w:dxaOrig="1440" w:dyaOrig="1440" w14:anchorId="754DAA6F">
              <v:shape id="_x0000_i1037" type="#_x0000_t75" style="width:335.25pt;height:17.25pt" o:ole="">
                <v:imagedata r:id="rId16" o:title=""/>
              </v:shape>
              <w:control r:id="rId17" w:name="OptionButton2" w:shapeid="_x0000_i1037"/>
            </w:object>
          </w:r>
        </w:p>
        <w:p w14:paraId="0DAA4018" w14:textId="68DD2A28" w:rsidR="00B55B24" w:rsidRDefault="00BB2B9A">
          <w:r>
            <w:object w:dxaOrig="1440" w:dyaOrig="1440" w14:anchorId="48C62D3D">
              <v:shape id="_x0000_i1039" type="#_x0000_t75" style="width:108pt;height:18pt" o:ole="">
                <v:imagedata r:id="rId18" o:title=""/>
              </v:shape>
              <w:control r:id="rId19" w:name="OptionButton3" w:shapeid="_x0000_i1039"/>
            </w:object>
          </w:r>
        </w:p>
        <w:p w14:paraId="1B83455C" w14:textId="0E32B702" w:rsidR="00B55B24" w:rsidRDefault="00BB2B9A">
          <w:r>
            <w:object w:dxaOrig="1440" w:dyaOrig="1440" w14:anchorId="33FD1C35">
              <v:shape id="_x0000_i1041" type="#_x0000_t75" style="width:108pt;height:18pt" o:ole="">
                <v:imagedata r:id="rId20" o:title=""/>
              </v:shape>
              <w:control r:id="rId21" w:name="OptionButton4" w:shapeid="_x0000_i1041"/>
            </w:object>
          </w:r>
        </w:p>
        <w:p w14:paraId="14E184A1" w14:textId="200C8F33" w:rsidR="009D791D" w:rsidRPr="00B55B24" w:rsidRDefault="00BB2B9A">
          <w:r>
            <w:object w:dxaOrig="1440" w:dyaOrig="1440" w14:anchorId="4EFB608B">
              <v:shape id="_x0000_i1043" type="#_x0000_t75" style="width:150pt;height:18pt" o:ole="">
                <v:imagedata r:id="rId22" o:title=""/>
              </v:shape>
              <w:control r:id="rId23" w:name="OptionButton5" w:shapeid="_x0000_i1043"/>
            </w:object>
          </w:r>
        </w:p>
      </w:sdtContent>
    </w:sdt>
    <w:p w14:paraId="20F73974" w14:textId="43A348A9" w:rsidR="009D791D" w:rsidRPr="00641486" w:rsidRDefault="004D119A" w:rsidP="004D119A">
      <w:pPr>
        <w:tabs>
          <w:tab w:val="left" w:pos="8620"/>
        </w:tabs>
      </w:pPr>
      <w:r>
        <w:tab/>
      </w:r>
    </w:p>
    <w:p w14:paraId="6AE532E7" w14:textId="104964CF" w:rsidR="00BB2B9A" w:rsidRDefault="00BB2B9A" w:rsidP="48FDF020">
      <w:pPr>
        <w:rPr>
          <w:i/>
          <w:iCs/>
        </w:rPr>
      </w:pPr>
      <w:commentRangeStart w:id="2"/>
      <w:commentRangeStart w:id="3"/>
      <w:commentRangeEnd w:id="2"/>
      <w:r>
        <w:rPr>
          <w:rStyle w:val="CommentReference"/>
        </w:rPr>
        <w:commentReference w:id="2"/>
      </w:r>
      <w:commentRangeEnd w:id="3"/>
      <w:r w:rsidR="00022918">
        <w:rPr>
          <w:rStyle w:val="CommentReference"/>
        </w:rPr>
        <w:commentReference w:id="3"/>
      </w:r>
    </w:p>
    <w:p w14:paraId="56274BC1" w14:textId="77777777" w:rsidR="007D5156" w:rsidRPr="007D5156" w:rsidRDefault="007D5156" w:rsidP="00BB2B9A"/>
    <w:p w14:paraId="06836803" w14:textId="58E0B7C9" w:rsidR="00E45B2D" w:rsidRPr="00B865DD" w:rsidRDefault="00E45B2D" w:rsidP="00BB2B9A"/>
    <w:sectPr w:rsidR="00E45B2D" w:rsidRPr="00B865DD" w:rsidSect="008F530F">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Guest User" w:date="2024-04-11T14:49:00Z" w:initials="GU">
    <w:p w14:paraId="608BE8A8" w14:textId="198A76AD" w:rsidR="48FDF020" w:rsidRDefault="48FDF020">
      <w:pPr>
        <w:pStyle w:val="CommentText"/>
      </w:pPr>
      <w:r>
        <w:t>We can delete this whole question since it's in-person only.</w:t>
      </w:r>
      <w:r>
        <w:rPr>
          <w:rStyle w:val="CommentReference"/>
        </w:rPr>
        <w:annotationRef/>
      </w:r>
    </w:p>
  </w:comment>
  <w:comment w:id="3" w:author="Stephen Blair Dove" w:date="2024-04-12T09:36:00Z" w:initials="SD">
    <w:p w14:paraId="56660BF4" w14:textId="77777777" w:rsidR="00022918" w:rsidRDefault="00022918" w:rsidP="00022918">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08BE8A8" w15:done="1"/>
  <w15:commentEx w15:paraId="56660BF4" w15:paraIdParent="608BE8A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CDA2D3C" w16cex:dateUtc="2024-04-11T20:49:00Z"/>
  <w16cex:commentExtensible w16cex:durableId="6C66BCC7" w16cex:dateUtc="2024-04-12T1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08BE8A8" w16cid:durableId="0CDA2D3C"/>
  <w16cid:commentId w16cid:paraId="56660BF4" w16cid:durableId="6C66BC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BBB34F" w14:textId="77777777" w:rsidR="00BB2B9A" w:rsidRDefault="00BB2B9A">
      <w:r>
        <w:separator/>
      </w:r>
    </w:p>
  </w:endnote>
  <w:endnote w:type="continuationSeparator" w:id="0">
    <w:p w14:paraId="7F1FB015" w14:textId="77777777" w:rsidR="00BB2B9A" w:rsidRDefault="00BB2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99E7E1" w14:textId="77777777" w:rsidR="00BD5153" w:rsidRDefault="00BD51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404A9B" w14:textId="77777777" w:rsidR="00BD5153" w:rsidRDefault="00BD51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6BFDB9" w14:textId="77777777" w:rsidR="00BD5153" w:rsidRDefault="00BD51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80A55C" w14:textId="77777777" w:rsidR="00BB2B9A" w:rsidRDefault="00BB2B9A">
      <w:r>
        <w:separator/>
      </w:r>
    </w:p>
  </w:footnote>
  <w:footnote w:type="continuationSeparator" w:id="0">
    <w:p w14:paraId="56047AC4" w14:textId="77777777" w:rsidR="00BB2B9A" w:rsidRDefault="00BB2B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0D91FD" w14:textId="77777777" w:rsidR="00BD5153" w:rsidRDefault="00BD51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D569C1" w14:textId="77777777" w:rsidR="00BD5153" w:rsidRDefault="00BD51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8CC99F" w14:textId="77777777" w:rsidR="00BD5153" w:rsidRDefault="00BD51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47602CC"/>
    <w:multiLevelType w:val="hybridMultilevel"/>
    <w:tmpl w:val="EBA8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197A55"/>
    <w:multiLevelType w:val="multilevel"/>
    <w:tmpl w:val="A1AEFCA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62764521">
    <w:abstractNumId w:val="1"/>
  </w:num>
  <w:num w:numId="2" w16cid:durableId="1130783327">
    <w:abstractNumId w:val="0"/>
  </w:num>
  <w:num w:numId="3" w16cid:durableId="14212926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uest User">
    <w15:presenceInfo w15:providerId="AD" w15:userId="S::urn:spo:anon#5cff72bccd47117ea3ccd7416f1cb0229d67ef7c3aab5eb2e7e9e7824fa8e64d::"/>
  </w15:person>
  <w15:person w15:author="Stephen Blair Dove">
    <w15:presenceInfo w15:providerId="AD" w15:userId="S::l2xoe@unb.ca::353b8687-798f-418e-83b5-0b1c6d46ca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zCxsDQ3szA0srBQ0lEKTi0uzszPAykwqwUAiYakDiwAAAA="/>
  </w:docVars>
  <w:rsids>
    <w:rsidRoot w:val="009D791D"/>
    <w:rsid w:val="000000CB"/>
    <w:rsid w:val="00022918"/>
    <w:rsid w:val="00026151"/>
    <w:rsid w:val="00141757"/>
    <w:rsid w:val="001734CD"/>
    <w:rsid w:val="00187CC3"/>
    <w:rsid w:val="001928DD"/>
    <w:rsid w:val="001967CF"/>
    <w:rsid w:val="001A0917"/>
    <w:rsid w:val="001D6DC8"/>
    <w:rsid w:val="001E04B2"/>
    <w:rsid w:val="001E10DA"/>
    <w:rsid w:val="001E79FD"/>
    <w:rsid w:val="001F0E46"/>
    <w:rsid w:val="002033A1"/>
    <w:rsid w:val="0021747F"/>
    <w:rsid w:val="0024302C"/>
    <w:rsid w:val="002530D4"/>
    <w:rsid w:val="00276AB5"/>
    <w:rsid w:val="002909CD"/>
    <w:rsid w:val="002D783F"/>
    <w:rsid w:val="002F1204"/>
    <w:rsid w:val="003335C0"/>
    <w:rsid w:val="00381A81"/>
    <w:rsid w:val="003F03C6"/>
    <w:rsid w:val="0040503D"/>
    <w:rsid w:val="004067F6"/>
    <w:rsid w:val="0043657E"/>
    <w:rsid w:val="004639F3"/>
    <w:rsid w:val="00463DCA"/>
    <w:rsid w:val="0048604F"/>
    <w:rsid w:val="00493D3E"/>
    <w:rsid w:val="004A4EBB"/>
    <w:rsid w:val="004D119A"/>
    <w:rsid w:val="0050151A"/>
    <w:rsid w:val="005118CB"/>
    <w:rsid w:val="005232A1"/>
    <w:rsid w:val="00546F72"/>
    <w:rsid w:val="00563C0E"/>
    <w:rsid w:val="005734C4"/>
    <w:rsid w:val="00582E7C"/>
    <w:rsid w:val="00590CB1"/>
    <w:rsid w:val="005A7B66"/>
    <w:rsid w:val="005C47BE"/>
    <w:rsid w:val="005F2CA3"/>
    <w:rsid w:val="00602693"/>
    <w:rsid w:val="006056E9"/>
    <w:rsid w:val="00635E8A"/>
    <w:rsid w:val="0064130F"/>
    <w:rsid w:val="00641486"/>
    <w:rsid w:val="0066517C"/>
    <w:rsid w:val="00666C71"/>
    <w:rsid w:val="006F017A"/>
    <w:rsid w:val="006F0D5D"/>
    <w:rsid w:val="00702B03"/>
    <w:rsid w:val="00721D0A"/>
    <w:rsid w:val="007310CF"/>
    <w:rsid w:val="0074771F"/>
    <w:rsid w:val="00753792"/>
    <w:rsid w:val="007779AC"/>
    <w:rsid w:val="007C36DF"/>
    <w:rsid w:val="007D5156"/>
    <w:rsid w:val="00817744"/>
    <w:rsid w:val="00834E61"/>
    <w:rsid w:val="00857E7F"/>
    <w:rsid w:val="0089213E"/>
    <w:rsid w:val="00893046"/>
    <w:rsid w:val="0089351B"/>
    <w:rsid w:val="008C0A17"/>
    <w:rsid w:val="008C64B3"/>
    <w:rsid w:val="008C6822"/>
    <w:rsid w:val="008E62E5"/>
    <w:rsid w:val="008E6CE4"/>
    <w:rsid w:val="008F530F"/>
    <w:rsid w:val="00942634"/>
    <w:rsid w:val="00982F00"/>
    <w:rsid w:val="009A3DF9"/>
    <w:rsid w:val="009B0452"/>
    <w:rsid w:val="009D2068"/>
    <w:rsid w:val="009D4B2C"/>
    <w:rsid w:val="009D791D"/>
    <w:rsid w:val="00A22A75"/>
    <w:rsid w:val="00A619E9"/>
    <w:rsid w:val="00A72200"/>
    <w:rsid w:val="00A731BD"/>
    <w:rsid w:val="00A92F63"/>
    <w:rsid w:val="00AC5F66"/>
    <w:rsid w:val="00AC7352"/>
    <w:rsid w:val="00AF49CA"/>
    <w:rsid w:val="00B00D40"/>
    <w:rsid w:val="00B55B24"/>
    <w:rsid w:val="00B60922"/>
    <w:rsid w:val="00B865DD"/>
    <w:rsid w:val="00BA0D4F"/>
    <w:rsid w:val="00BB2B9A"/>
    <w:rsid w:val="00BC77A0"/>
    <w:rsid w:val="00BD5153"/>
    <w:rsid w:val="00BF6D04"/>
    <w:rsid w:val="00C71273"/>
    <w:rsid w:val="00C904B8"/>
    <w:rsid w:val="00CA18F1"/>
    <w:rsid w:val="00CA279A"/>
    <w:rsid w:val="00CA6512"/>
    <w:rsid w:val="00CB34CE"/>
    <w:rsid w:val="00CB6DCE"/>
    <w:rsid w:val="00D50FDC"/>
    <w:rsid w:val="00D64821"/>
    <w:rsid w:val="00D7354D"/>
    <w:rsid w:val="00D858AD"/>
    <w:rsid w:val="00DA3D8E"/>
    <w:rsid w:val="00DB7E1D"/>
    <w:rsid w:val="00DD3CE3"/>
    <w:rsid w:val="00E22723"/>
    <w:rsid w:val="00E45B2D"/>
    <w:rsid w:val="00E74A7F"/>
    <w:rsid w:val="00E94FB5"/>
    <w:rsid w:val="00EC5B4E"/>
    <w:rsid w:val="00ED5846"/>
    <w:rsid w:val="00F0048B"/>
    <w:rsid w:val="00F02250"/>
    <w:rsid w:val="00F07139"/>
    <w:rsid w:val="00F65911"/>
    <w:rsid w:val="00F72B1E"/>
    <w:rsid w:val="00F773D6"/>
    <w:rsid w:val="033E7642"/>
    <w:rsid w:val="3BB72B9A"/>
    <w:rsid w:val="48FDF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07781192"/>
  <w15:docId w15:val="{C610DB3D-38D8-41D3-87CC-E23446A10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40"/>
      <w:outlineLvl w:val="0"/>
    </w:pPr>
    <w:rPr>
      <w:rFonts w:ascii="Cambria" w:eastAsia="Cambria" w:hAnsi="Cambria" w:cs="Cambria"/>
      <w:color w:val="366091"/>
      <w:sz w:val="32"/>
      <w:szCs w:val="32"/>
    </w:rPr>
  </w:style>
  <w:style w:type="paragraph" w:styleId="Heading2">
    <w:name w:val="heading 2"/>
    <w:basedOn w:val="Normal"/>
    <w:next w:val="Normal"/>
    <w:pPr>
      <w:keepNext/>
      <w:keepLines/>
      <w:spacing w:before="40"/>
      <w:outlineLvl w:val="1"/>
    </w:pPr>
    <w:rPr>
      <w:rFonts w:ascii="Cambria" w:eastAsia="Cambria" w:hAnsi="Cambria" w:cs="Cambria"/>
      <w:color w:val="366091"/>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character" w:styleId="Hyperlink">
    <w:name w:val="Hyperlink"/>
    <w:basedOn w:val="DefaultParagraphFont"/>
    <w:uiPriority w:val="99"/>
    <w:unhideWhenUsed/>
    <w:rsid w:val="00BF6D04"/>
    <w:rPr>
      <w:color w:val="0000FF"/>
      <w:u w:val="single"/>
    </w:rPr>
  </w:style>
  <w:style w:type="table" w:styleId="TableGrid">
    <w:name w:val="Table Grid"/>
    <w:basedOn w:val="TableNormal"/>
    <w:uiPriority w:val="39"/>
    <w:rsid w:val="008F530F"/>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067F6"/>
    <w:rPr>
      <w:sz w:val="16"/>
      <w:szCs w:val="16"/>
    </w:rPr>
  </w:style>
  <w:style w:type="paragraph" w:styleId="CommentText">
    <w:name w:val="annotation text"/>
    <w:basedOn w:val="Normal"/>
    <w:link w:val="CommentTextChar"/>
    <w:uiPriority w:val="99"/>
    <w:unhideWhenUsed/>
    <w:rsid w:val="004067F6"/>
    <w:rPr>
      <w:sz w:val="20"/>
      <w:szCs w:val="20"/>
    </w:rPr>
  </w:style>
  <w:style w:type="character" w:customStyle="1" w:styleId="CommentTextChar">
    <w:name w:val="Comment Text Char"/>
    <w:basedOn w:val="DefaultParagraphFont"/>
    <w:link w:val="CommentText"/>
    <w:uiPriority w:val="99"/>
    <w:rsid w:val="004067F6"/>
    <w:rPr>
      <w:sz w:val="20"/>
      <w:szCs w:val="20"/>
    </w:rPr>
  </w:style>
  <w:style w:type="paragraph" w:styleId="CommentSubject">
    <w:name w:val="annotation subject"/>
    <w:basedOn w:val="CommentText"/>
    <w:next w:val="CommentText"/>
    <w:link w:val="CommentSubjectChar"/>
    <w:uiPriority w:val="99"/>
    <w:semiHidden/>
    <w:unhideWhenUsed/>
    <w:rsid w:val="004067F6"/>
    <w:rPr>
      <w:b/>
      <w:bCs/>
    </w:rPr>
  </w:style>
  <w:style w:type="character" w:customStyle="1" w:styleId="CommentSubjectChar">
    <w:name w:val="Comment Subject Char"/>
    <w:basedOn w:val="CommentTextChar"/>
    <w:link w:val="CommentSubject"/>
    <w:uiPriority w:val="99"/>
    <w:semiHidden/>
    <w:rsid w:val="004067F6"/>
    <w:rPr>
      <w:b/>
      <w:bCs/>
      <w:sz w:val="20"/>
      <w:szCs w:val="20"/>
    </w:rPr>
  </w:style>
  <w:style w:type="paragraph" w:styleId="BalloonText">
    <w:name w:val="Balloon Text"/>
    <w:basedOn w:val="Normal"/>
    <w:link w:val="BalloonTextChar"/>
    <w:uiPriority w:val="99"/>
    <w:semiHidden/>
    <w:unhideWhenUsed/>
    <w:rsid w:val="004067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67F6"/>
    <w:rPr>
      <w:rFonts w:ascii="Segoe UI" w:hAnsi="Segoe UI" w:cs="Segoe UI"/>
      <w:sz w:val="18"/>
      <w:szCs w:val="18"/>
    </w:rPr>
  </w:style>
  <w:style w:type="character" w:styleId="FollowedHyperlink">
    <w:name w:val="FollowedHyperlink"/>
    <w:basedOn w:val="DefaultParagraphFont"/>
    <w:uiPriority w:val="99"/>
    <w:semiHidden/>
    <w:unhideWhenUsed/>
    <w:rsid w:val="0066517C"/>
    <w:rPr>
      <w:color w:val="800080" w:themeColor="followedHyperlink"/>
      <w:u w:val="single"/>
    </w:rPr>
  </w:style>
  <w:style w:type="paragraph" w:styleId="ListParagraph">
    <w:name w:val="List Paragraph"/>
    <w:basedOn w:val="Normal"/>
    <w:uiPriority w:val="34"/>
    <w:qFormat/>
    <w:rsid w:val="0043657E"/>
    <w:pPr>
      <w:spacing w:after="160" w:line="259" w:lineRule="auto"/>
      <w:ind w:left="720"/>
      <w:contextualSpacing/>
    </w:pPr>
    <w:rPr>
      <w:rFonts w:asciiTheme="minorHAnsi" w:eastAsiaTheme="minorHAnsi" w:hAnsiTheme="minorHAnsi" w:cstheme="minorBidi"/>
      <w:lang w:val="en-CA"/>
    </w:rPr>
  </w:style>
  <w:style w:type="character" w:styleId="PlaceholderText">
    <w:name w:val="Placeholder Text"/>
    <w:basedOn w:val="DefaultParagraphFont"/>
    <w:uiPriority w:val="99"/>
    <w:semiHidden/>
    <w:rsid w:val="00CB34CE"/>
    <w:rPr>
      <w:color w:val="808080"/>
    </w:rPr>
  </w:style>
  <w:style w:type="paragraph" w:styleId="z-TopofForm">
    <w:name w:val="HTML Top of Form"/>
    <w:basedOn w:val="Normal"/>
    <w:next w:val="Normal"/>
    <w:link w:val="z-TopofFormChar"/>
    <w:hidden/>
    <w:uiPriority w:val="99"/>
    <w:semiHidden/>
    <w:unhideWhenUsed/>
    <w:rsid w:val="00BB2B9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B2B9A"/>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BB2B9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B2B9A"/>
    <w:rPr>
      <w:rFonts w:ascii="Arial" w:hAnsi="Arial" w:cs="Arial"/>
      <w:vanish/>
      <w:sz w:val="16"/>
      <w:szCs w:val="16"/>
    </w:rPr>
  </w:style>
  <w:style w:type="paragraph" w:styleId="Revision">
    <w:name w:val="Revision"/>
    <w:hidden/>
    <w:uiPriority w:val="99"/>
    <w:semiHidden/>
    <w:rsid w:val="001A0917"/>
  </w:style>
  <w:style w:type="character" w:styleId="UnresolvedMention">
    <w:name w:val="Unresolved Mention"/>
    <w:basedOn w:val="DefaultParagraphFont"/>
    <w:uiPriority w:val="99"/>
    <w:semiHidden/>
    <w:unhideWhenUsed/>
    <w:rsid w:val="00DA3D8E"/>
    <w:rPr>
      <w:color w:val="605E5C"/>
      <w:shd w:val="clear" w:color="auto" w:fill="E1DFDD"/>
    </w:rPr>
  </w:style>
  <w:style w:type="paragraph" w:styleId="Header">
    <w:name w:val="header"/>
    <w:basedOn w:val="Normal"/>
    <w:link w:val="HeaderChar"/>
    <w:uiPriority w:val="99"/>
    <w:unhideWhenUsed/>
    <w:rsid w:val="00BD5153"/>
    <w:pPr>
      <w:tabs>
        <w:tab w:val="center" w:pos="4320"/>
        <w:tab w:val="right" w:pos="8640"/>
      </w:tabs>
    </w:pPr>
  </w:style>
  <w:style w:type="character" w:customStyle="1" w:styleId="HeaderChar">
    <w:name w:val="Header Char"/>
    <w:basedOn w:val="DefaultParagraphFont"/>
    <w:link w:val="Header"/>
    <w:uiPriority w:val="99"/>
    <w:rsid w:val="00BD5153"/>
  </w:style>
  <w:style w:type="paragraph" w:styleId="Footer">
    <w:name w:val="footer"/>
    <w:basedOn w:val="Normal"/>
    <w:link w:val="FooterChar"/>
    <w:uiPriority w:val="99"/>
    <w:unhideWhenUsed/>
    <w:rsid w:val="00BD5153"/>
    <w:pPr>
      <w:tabs>
        <w:tab w:val="center" w:pos="4320"/>
        <w:tab w:val="right" w:pos="8640"/>
      </w:tabs>
    </w:pPr>
  </w:style>
  <w:style w:type="character" w:customStyle="1" w:styleId="FooterChar">
    <w:name w:val="Footer Char"/>
    <w:basedOn w:val="DefaultParagraphFont"/>
    <w:link w:val="Footer"/>
    <w:uiPriority w:val="99"/>
    <w:rsid w:val="00BD51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8826667">
      <w:bodyDiv w:val="1"/>
      <w:marLeft w:val="0"/>
      <w:marRight w:val="0"/>
      <w:marTop w:val="0"/>
      <w:marBottom w:val="0"/>
      <w:divBdr>
        <w:top w:val="none" w:sz="0" w:space="0" w:color="auto"/>
        <w:left w:val="none" w:sz="0" w:space="0" w:color="auto"/>
        <w:bottom w:val="none" w:sz="0" w:space="0" w:color="auto"/>
        <w:right w:val="none" w:sz="0" w:space="0" w:color="auto"/>
      </w:divBdr>
    </w:div>
    <w:div w:id="2030716764">
      <w:bodyDiv w:val="1"/>
      <w:marLeft w:val="0"/>
      <w:marRight w:val="0"/>
      <w:marTop w:val="0"/>
      <w:marBottom w:val="0"/>
      <w:divBdr>
        <w:top w:val="none" w:sz="0" w:space="0" w:color="auto"/>
        <w:left w:val="none" w:sz="0" w:space="0" w:color="auto"/>
        <w:bottom w:val="none" w:sz="0" w:space="0" w:color="auto"/>
        <w:right w:val="none" w:sz="0" w:space="0" w:color="auto"/>
      </w:divBdr>
    </w:div>
    <w:div w:id="2048024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vicepresident@cirpa-acpri.ca" TargetMode="External"/><Relationship Id="rId18" Type="http://schemas.openxmlformats.org/officeDocument/2006/relationships/image" Target="media/image5.wmf"/><Relationship Id="rId26" Type="http://schemas.microsoft.com/office/2016/09/relationships/commentsIds" Target="commentsIds.xml"/><Relationship Id="rId21" Type="http://schemas.openxmlformats.org/officeDocument/2006/relationships/control" Target="activeX/activeX4.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control" Target="activeX/activeX2.xml"/><Relationship Id="rId25" Type="http://schemas.microsoft.com/office/2011/relationships/commentsExtended" Target="commentsExtended.xm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omments" Target="comments.xml"/><Relationship Id="rId32" Type="http://schemas.openxmlformats.org/officeDocument/2006/relationships/header" Target="header3.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ntrol" Target="activeX/activeX1.xml"/><Relationship Id="rId23" Type="http://schemas.openxmlformats.org/officeDocument/2006/relationships/control" Target="activeX/activeX5.xml"/><Relationship Id="rId28" Type="http://schemas.openxmlformats.org/officeDocument/2006/relationships/header" Target="header1.xm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control" Target="activeX/activeX3.xm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wmf"/><Relationship Id="rId22" Type="http://schemas.openxmlformats.org/officeDocument/2006/relationships/image" Target="media/image7.wmf"/><Relationship Id="rId27" Type="http://schemas.microsoft.com/office/2018/08/relationships/commentsExtensible" Target="commentsExtensible.xml"/><Relationship Id="rId30" Type="http://schemas.openxmlformats.org/officeDocument/2006/relationships/footer" Target="footer1.xml"/><Relationship Id="rId35"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2F0643A6-33A1-4BA0-A496-428169B002F2}"/>
      </w:docPartPr>
      <w:docPartBody>
        <w:p w:rsidR="008260B3" w:rsidRDefault="008260B3">
          <w:r w:rsidRPr="0035034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260B3"/>
    <w:rsid w:val="00826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60B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9715E5F6FCB2469ADF484AD2095E18" ma:contentTypeVersion="12" ma:contentTypeDescription="Create a new document." ma:contentTypeScope="" ma:versionID="d652ca6f7f5ad1c17f87366f3b149a8e">
  <xsd:schema xmlns:xsd="http://www.w3.org/2001/XMLSchema" xmlns:xs="http://www.w3.org/2001/XMLSchema" xmlns:p="http://schemas.microsoft.com/office/2006/metadata/properties" xmlns:ns2="cc0aa567-cf79-488c-ba13-c6a2c1f647d5" targetNamespace="http://schemas.microsoft.com/office/2006/metadata/properties" ma:root="true" ma:fieldsID="a154a123864f09b83e91342db04dff8e" ns2:_="">
    <xsd:import namespace="cc0aa567-cf79-488c-ba13-c6a2c1f647d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0aa567-cf79-488c-ba13-c6a2c1f647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84FE4D-8D5A-414B-A9ED-D98710CE3205}">
  <ds:schemaRefs>
    <ds:schemaRef ds:uri="http://schemas.openxmlformats.org/officeDocument/2006/bibliography"/>
  </ds:schemaRefs>
</ds:datastoreItem>
</file>

<file path=customXml/itemProps2.xml><?xml version="1.0" encoding="utf-8"?>
<ds:datastoreItem xmlns:ds="http://schemas.openxmlformats.org/officeDocument/2006/customXml" ds:itemID="{5707F669-92F7-413B-B487-31AC5CF9FDD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cc0aa567-cf79-488c-ba13-c6a2c1f647d5"/>
    <ds:schemaRef ds:uri="http://www.w3.org/XML/1998/namespace"/>
    <ds:schemaRef ds:uri="http://purl.org/dc/dcmitype/"/>
  </ds:schemaRefs>
</ds:datastoreItem>
</file>

<file path=customXml/itemProps3.xml><?xml version="1.0" encoding="utf-8"?>
<ds:datastoreItem xmlns:ds="http://schemas.openxmlformats.org/officeDocument/2006/customXml" ds:itemID="{C627C393-A463-43BD-BE68-7576CC5C3B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0aa567-cf79-488c-ba13-c6a2c1f647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701B0C-0677-4929-93C8-B207B601B1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61</Words>
  <Characters>2061</Characters>
  <Application>Microsoft Office Word</Application>
  <DocSecurity>4</DocSecurity>
  <Lines>17</Lines>
  <Paragraphs>4</Paragraphs>
  <ScaleCrop>false</ScaleCrop>
  <HeadingPairs>
    <vt:vector size="2" baseType="variant">
      <vt:variant>
        <vt:lpstr>Titre</vt:lpstr>
      </vt:variant>
      <vt:variant>
        <vt:i4>1</vt:i4>
      </vt:variant>
    </vt:vector>
  </HeadingPairs>
  <TitlesOfParts>
    <vt:vector size="1" baseType="lpstr">
      <vt:lpstr/>
    </vt:vector>
  </TitlesOfParts>
  <Company>University of Toronto</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l Chakraborty</dc:creator>
  <cp:lastModifiedBy>Isabelle Cormier</cp:lastModifiedBy>
  <cp:revision>2</cp:revision>
  <dcterms:created xsi:type="dcterms:W3CDTF">2024-04-17T13:24:00Z</dcterms:created>
  <dcterms:modified xsi:type="dcterms:W3CDTF">2024-04-17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715E5F6FCB2469ADF484AD2095E18</vt:lpwstr>
  </property>
</Properties>
</file>